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834DB" w14:textId="45896787" w:rsidR="00265CF3" w:rsidRPr="00893FB1" w:rsidRDefault="00F12663" w:rsidP="00893FB1">
      <w:pPr>
        <w:spacing w:line="259" w:lineRule="auto"/>
        <w:ind w:left="-90"/>
        <w:rPr>
          <w:rStyle w:val="normaltextrun"/>
          <w:rFonts w:eastAsia="Times New Roman" w:cs="Times New Roman"/>
          <w:b/>
          <w:bCs/>
          <w:color w:val="29B0B0"/>
          <w:sz w:val="48"/>
          <w:szCs w:val="48"/>
          <w:lang w:val="es-MX"/>
        </w:rPr>
      </w:pP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6FD7FC" wp14:editId="60BCB2FF">
                <wp:simplePos x="0" y="0"/>
                <wp:positionH relativeFrom="column">
                  <wp:posOffset>2590800</wp:posOffset>
                </wp:positionH>
                <wp:positionV relativeFrom="paragraph">
                  <wp:posOffset>565785</wp:posOffset>
                </wp:positionV>
                <wp:extent cx="3305175" cy="17907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5175" cy="179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9C3A83" w14:textId="4AEA787A" w:rsidR="00C22418" w:rsidRPr="00F12663" w:rsidRDefault="00893FB1" w:rsidP="00C2241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360" w:lineRule="auto"/>
                              <w:ind w:left="360" w:hanging="27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>Mi hijo(a) estuvo presente ______________ días</w:t>
                            </w:r>
                          </w:p>
                          <w:p w14:paraId="5EE3E508" w14:textId="36E5421B" w:rsidR="00C22418" w:rsidRPr="00F12663" w:rsidRDefault="00893FB1" w:rsidP="00C2241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360" w:lineRule="auto"/>
                              <w:ind w:left="360" w:hanging="27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>Mi hijo(a) estuvo presente ______________ días</w:t>
                            </w:r>
                            <w:r w:rsidR="00C22418"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>.</w:t>
                            </w:r>
                          </w:p>
                          <w:p w14:paraId="18883B6D" w14:textId="18A357B7" w:rsidR="00C22418" w:rsidRPr="00F12663" w:rsidRDefault="00893FB1" w:rsidP="00C2241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360" w:lineRule="auto"/>
                              <w:ind w:left="360" w:hanging="27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>Promedio de asistencia del estudiante es de</w:t>
                            </w:r>
                            <w:r w:rsidR="00C22418"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 xml:space="preserve"> _______ %.</w:t>
                            </w:r>
                          </w:p>
                          <w:p w14:paraId="5C32561D" w14:textId="3E67929B" w:rsidR="00C22418" w:rsidRPr="00F12663" w:rsidRDefault="00893FB1" w:rsidP="00C2241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360" w:lineRule="auto"/>
                              <w:ind w:left="360" w:hanging="270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 xml:space="preserve">Mi objetivo para el próximo año escolar es mejorar la asistencia en un </w:t>
                            </w:r>
                            <w:r w:rsidR="00C22418"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>_______ %.</w:t>
                            </w:r>
                          </w:p>
                          <w:p w14:paraId="4C9917A1" w14:textId="6554118A" w:rsidR="00C22418" w:rsidRPr="00F12663" w:rsidRDefault="00F12663" w:rsidP="00C22418">
                            <w:pPr>
                              <w:spacing w:line="360" w:lineRule="auto"/>
                              <w:rPr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F12663">
                              <w:rPr>
                                <w:sz w:val="22"/>
                                <w:szCs w:val="22"/>
                                <w:lang w:val="es-MX"/>
                              </w:rPr>
                              <w:t>Esto será revisado cada 2 semana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FD7F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04pt;margin-top:44.55pt;width:260.25pt;height:14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" fillcolor="white [3201]" strokeweight=".5pt">
                <v:textbox>
                  <w:txbxContent>
                    <w:p w14:paraId="4A9C3A83" w14:textId="4AEA787A" w:rsidR="00C22418" w:rsidRPr="00F12663" w:rsidRDefault="00893FB1" w:rsidP="00C2241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360" w:lineRule="auto"/>
                        <w:ind w:left="360" w:hanging="27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F12663">
                        <w:rPr>
                          <w:sz w:val="22"/>
                          <w:szCs w:val="22"/>
                          <w:lang w:val="es-MX"/>
                        </w:rPr>
                        <w:t>Mi hijo(a) estuvo presente ______________ días</w:t>
                      </w:r>
                    </w:p>
                    <w:p w14:paraId="5EE3E508" w14:textId="36E5421B" w:rsidR="00C22418" w:rsidRPr="00F12663" w:rsidRDefault="00893FB1" w:rsidP="00C2241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360" w:lineRule="auto"/>
                        <w:ind w:left="360" w:hanging="27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F12663">
                        <w:rPr>
                          <w:sz w:val="22"/>
                          <w:szCs w:val="22"/>
                          <w:lang w:val="es-MX"/>
                        </w:rPr>
                        <w:t>Mi hijo(a) estuvo presente ______________ días</w:t>
                      </w:r>
                      <w:r w:rsidR="00C22418" w:rsidRPr="00F12663">
                        <w:rPr>
                          <w:sz w:val="22"/>
                          <w:szCs w:val="22"/>
                          <w:lang w:val="es-MX"/>
                        </w:rPr>
                        <w:t>.</w:t>
                      </w:r>
                    </w:p>
                    <w:p w14:paraId="18883B6D" w14:textId="18A357B7" w:rsidR="00C22418" w:rsidRPr="00F12663" w:rsidRDefault="00893FB1" w:rsidP="00C2241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360" w:lineRule="auto"/>
                        <w:ind w:left="360" w:hanging="27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F12663">
                        <w:rPr>
                          <w:sz w:val="22"/>
                          <w:szCs w:val="22"/>
                          <w:lang w:val="es-MX"/>
                        </w:rPr>
                        <w:t>Promedio de asistencia del estudiante es de</w:t>
                      </w:r>
                      <w:r w:rsidR="00C22418" w:rsidRPr="00F12663">
                        <w:rPr>
                          <w:sz w:val="22"/>
                          <w:szCs w:val="22"/>
                          <w:lang w:val="es-MX"/>
                        </w:rPr>
                        <w:t xml:space="preserve"> _______ %.</w:t>
                      </w:r>
                    </w:p>
                    <w:p w14:paraId="5C32561D" w14:textId="3E67929B" w:rsidR="00C22418" w:rsidRPr="00F12663" w:rsidRDefault="00893FB1" w:rsidP="00C2241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360" w:lineRule="auto"/>
                        <w:ind w:left="360" w:hanging="270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F12663">
                        <w:rPr>
                          <w:sz w:val="22"/>
                          <w:szCs w:val="22"/>
                          <w:lang w:val="es-MX"/>
                        </w:rPr>
                        <w:t xml:space="preserve">Mi objetivo para el próximo año escolar es mejorar la asistencia en un </w:t>
                      </w:r>
                      <w:r w:rsidR="00C22418" w:rsidRPr="00F12663">
                        <w:rPr>
                          <w:sz w:val="22"/>
                          <w:szCs w:val="22"/>
                          <w:lang w:val="es-MX"/>
                        </w:rPr>
                        <w:t>_______ %.</w:t>
                      </w:r>
                    </w:p>
                    <w:p w14:paraId="4C9917A1" w14:textId="6554118A" w:rsidR="00C22418" w:rsidRPr="00F12663" w:rsidRDefault="00F12663" w:rsidP="00C22418">
                      <w:pPr>
                        <w:spacing w:line="360" w:lineRule="auto"/>
                        <w:rPr>
                          <w:sz w:val="22"/>
                          <w:szCs w:val="22"/>
                          <w:lang w:val="es-MX"/>
                        </w:rPr>
                      </w:pPr>
                      <w:r w:rsidRPr="00F12663">
                        <w:rPr>
                          <w:sz w:val="22"/>
                          <w:szCs w:val="22"/>
                          <w:lang w:val="es-MX"/>
                        </w:rPr>
                        <w:t>Esto será revisado cada 2 semanas.</w:t>
                      </w:r>
                    </w:p>
                  </w:txbxContent>
                </v:textbox>
              </v:shape>
            </w:pict>
          </mc:Fallback>
        </mc:AlternateContent>
      </w:r>
      <w:r w:rsidR="00961103" w:rsidRPr="00893FB1">
        <w:rPr>
          <w:rFonts w:eastAsia="Times New Roman" w:cs="Times New Roman"/>
          <w:b/>
          <w:bCs/>
          <w:color w:val="29B0B0"/>
          <w:sz w:val="48"/>
          <w:szCs w:val="48"/>
          <w:lang w:val="es-MX"/>
        </w:rPr>
        <w:t>Juntos</w:t>
      </w:r>
      <w:r w:rsidR="005B58D2" w:rsidRPr="00893FB1">
        <w:rPr>
          <w:rFonts w:eastAsia="Times New Roman" w:cs="Times New Roman"/>
          <w:b/>
          <w:bCs/>
          <w:color w:val="29B0B0"/>
          <w:sz w:val="48"/>
          <w:szCs w:val="48"/>
          <w:lang w:val="es-MX"/>
        </w:rPr>
        <w:t xml:space="preserve">, </w:t>
      </w:r>
      <w:r w:rsidR="005B58D2" w:rsidRPr="00893FB1">
        <w:rPr>
          <w:rFonts w:eastAsia="Times New Roman" w:cs="Times New Roman"/>
          <w:b/>
          <w:bCs/>
          <w:color w:val="29B0B0"/>
          <w:sz w:val="48"/>
          <w:szCs w:val="48"/>
          <w:lang w:val="es-MX"/>
        </w:rPr>
        <w:br/>
      </w:r>
      <w:r w:rsidR="00961103" w:rsidRPr="00893FB1">
        <w:rPr>
          <w:rFonts w:eastAsia="Times New Roman" w:cs="Times New Roman"/>
          <w:b/>
          <w:bCs/>
          <w:color w:val="29B0B0"/>
          <w:sz w:val="48"/>
          <w:szCs w:val="48"/>
          <w:lang w:val="es-MX"/>
        </w:rPr>
        <w:t>lograremos que los estudiantes tengan un año escolar exitoso</w:t>
      </w:r>
    </w:p>
    <w:p w14:paraId="4F0AA6E0" w14:textId="33AB9305" w:rsidR="00147682" w:rsidRDefault="00893FB1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  <w:r>
        <w:rPr>
          <w:noProof/>
        </w:rPr>
        <w:drawing>
          <wp:inline distT="0" distB="0" distL="0" distR="0" wp14:anchorId="583403BA" wp14:editId="5E7FD966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1E56D" w14:textId="77777777" w:rsidR="00961103" w:rsidRPr="00893FB1" w:rsidRDefault="00961103" w:rsidP="00961103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</w:pPr>
      <w:r w:rsidRPr="00893FB1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 xml:space="preserve">ACE es una asociación entre escuelas y familias que permite a los estudiantes: </w:t>
      </w:r>
    </w:p>
    <w:p w14:paraId="246B8228" w14:textId="5A11B37A" w:rsidR="00961103" w:rsidRPr="00893FB1" w:rsidRDefault="00961103" w:rsidP="00961103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</w:pPr>
      <w:r w:rsidRPr="00893FB1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 xml:space="preserve">ASISTIR –  Estando presente durante el aprendizaje remoto o en el plantel con una sensación de bienestar, seguridad y pertenencia. </w:t>
      </w:r>
    </w:p>
    <w:p w14:paraId="4B6D003D" w14:textId="5F4B952B" w:rsidR="00961103" w:rsidRPr="00893FB1" w:rsidRDefault="00961103" w:rsidP="00961103">
      <w:pPr>
        <w:pStyle w:val="paragraph"/>
        <w:spacing w:line="276" w:lineRule="auto"/>
        <w:ind w:right="430"/>
        <w:textAlignment w:val="baseline"/>
        <w:rPr>
          <w:noProof/>
          <w:sz w:val="18"/>
          <w:szCs w:val="18"/>
          <w:lang w:val="es-MX"/>
        </w:rPr>
      </w:pPr>
      <w:r w:rsidRPr="00893FB1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>COMPROMISO – Mostrando dedicación al aprendizaje con un sentido de conexión hacia la enseñanza.</w:t>
      </w:r>
      <w:r w:rsidR="00893FB1" w:rsidRPr="00893FB1">
        <w:rPr>
          <w:noProof/>
          <w:sz w:val="18"/>
          <w:szCs w:val="18"/>
          <w:lang w:val="es-MX"/>
        </w:rPr>
        <w:t xml:space="preserve"> </w:t>
      </w:r>
    </w:p>
    <w:p w14:paraId="62BE657A" w14:textId="4C94C542" w:rsidR="00A90788" w:rsidRPr="00893FB1" w:rsidRDefault="00961103" w:rsidP="00961103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</w:pPr>
      <w:r w:rsidRPr="00893FB1"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  <w:t>ENVOLVERSE – Mostrando progreso académico con un sentimiento de</w:t>
      </w:r>
      <w:r w:rsidRPr="00893FB1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 logro y confianza.</w:t>
      </w:r>
      <w:r w:rsidR="00147682" w:rsidRPr="00893FB1">
        <w:rPr>
          <w:rStyle w:val="normaltextrun"/>
          <w:rFonts w:asciiTheme="minorHAnsi" w:hAnsiTheme="minorHAnsi" w:cs="Segoe UI"/>
          <w:color w:val="2D2D2D"/>
          <w:sz w:val="20"/>
          <w:szCs w:val="20"/>
          <w:lang w:val="es-MX"/>
        </w:rPr>
        <w:t xml:space="preserve"> </w:t>
      </w:r>
    </w:p>
    <w:p w14:paraId="2B6BE0E3" w14:textId="71A67320" w:rsidR="00566863" w:rsidRPr="00961103" w:rsidRDefault="00893FB1" w:rsidP="00A90788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893FB1">
        <w:rPr>
          <w:noProof/>
          <w:sz w:val="18"/>
          <w:szCs w:val="18"/>
        </w:rPr>
        <w:drawing>
          <wp:anchor distT="0" distB="0" distL="114300" distR="114300" simplePos="0" relativeHeight="251660288" behindDoc="1" locked="0" layoutInCell="1" allowOverlap="1" wp14:anchorId="074D5D79" wp14:editId="02A69B60">
            <wp:simplePos x="0" y="0"/>
            <wp:positionH relativeFrom="column">
              <wp:posOffset>57150</wp:posOffset>
            </wp:positionH>
            <wp:positionV relativeFrom="paragraph">
              <wp:posOffset>297180</wp:posOffset>
            </wp:positionV>
            <wp:extent cx="1765300" cy="1765300"/>
            <wp:effectExtent l="0" t="0" r="6350" b="6350"/>
            <wp:wrapTight wrapText="bothSides">
              <wp:wrapPolygon edited="0">
                <wp:start x="0" y="0"/>
                <wp:lineTo x="0" y="21445"/>
                <wp:lineTo x="21445" y="21445"/>
                <wp:lineTo x="2144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8589A2" w14:textId="531DA05D" w:rsidR="00993226" w:rsidRPr="00893FB1" w:rsidRDefault="00993226">
      <w:pPr>
        <w:rPr>
          <w:lang w:val="es-MX"/>
        </w:rPr>
      </w:pPr>
    </w:p>
    <w:p w14:paraId="6533D059" w14:textId="1CF18F4E" w:rsidR="00C64BCC" w:rsidRDefault="002B27AB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  <w:r w:rsidRPr="00893FB1">
        <w:rPr>
          <w:rStyle w:val="normaltextrun"/>
          <w:rFonts w:asciiTheme="minorHAnsi" w:hAnsiTheme="minorHAnsi" w:cs="Segoe UI"/>
          <w:b/>
          <w:bCs/>
          <w:color w:val="29B0B0"/>
        </w:rPr>
        <w:br w:type="column"/>
      </w:r>
      <w:r w:rsidR="00893FB1" w:rsidRPr="00893FB1">
        <w:rPr>
          <w:rStyle w:val="normaltextrun"/>
          <w:rFonts w:asciiTheme="minorHAnsi" w:hAnsiTheme="minorHAnsi" w:cs="Segoe UI"/>
          <w:b/>
          <w:bCs/>
          <w:color w:val="29B0B0"/>
        </w:rPr>
        <w:t xml:space="preserve">PLAN DE </w:t>
      </w:r>
      <w:r w:rsidR="00893FB1">
        <w:rPr>
          <w:rStyle w:val="normaltextrun"/>
          <w:rFonts w:asciiTheme="minorHAnsi" w:hAnsiTheme="minorHAnsi" w:cs="Segoe UI"/>
          <w:b/>
          <w:bCs/>
          <w:color w:val="29B0B0"/>
        </w:rPr>
        <w:t>APOYO Y COMPROMISO ENTRE</w:t>
      </w:r>
      <w:r w:rsidR="00893FB1" w:rsidRPr="00893FB1">
        <w:rPr>
          <w:rStyle w:val="normaltextrun"/>
          <w:rFonts w:asciiTheme="minorHAnsi" w:hAnsiTheme="minorHAnsi" w:cs="Segoe UI"/>
          <w:b/>
          <w:bCs/>
          <w:color w:val="29B0B0"/>
        </w:rPr>
        <w:t xml:space="preserve"> ESCUELA-FAMILIA </w:t>
      </w:r>
      <w:r w:rsidR="00C22418">
        <w:rPr>
          <w:rStyle w:val="normaltextrun"/>
          <w:rFonts w:asciiTheme="minorHAnsi" w:hAnsiTheme="minorHAnsi" w:cs="Segoe UI"/>
          <w:b/>
          <w:bCs/>
          <w:color w:val="29B0B0"/>
        </w:rPr>
        <w:br/>
      </w:r>
    </w:p>
    <w:p w14:paraId="4F96959E" w14:textId="0ECC0FDE" w:rsidR="00C22418" w:rsidRDefault="00C2241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3864750A" w14:textId="02248B09" w:rsidR="00C22418" w:rsidRDefault="00C2241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4AFA7A94" w14:textId="7B0E5C6C" w:rsidR="00C22418" w:rsidRDefault="00C2241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7CE25293" w14:textId="3AE6E554" w:rsidR="00C22418" w:rsidRDefault="00C2241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7DD60599" w14:textId="16A1C3CF" w:rsidR="00C22418" w:rsidRDefault="00C2241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56E18E2D" w14:textId="1311D5E7" w:rsidR="00C22418" w:rsidRPr="002F761F" w:rsidRDefault="00C22418" w:rsidP="5A93FCD4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</w:rPr>
      </w:pPr>
    </w:p>
    <w:p w14:paraId="3CBBA568" w14:textId="1366E2D1" w:rsidR="005B58D2" w:rsidRDefault="005B58D2" w:rsidP="002B27AB">
      <w:pPr>
        <w:rPr>
          <w:rFonts w:eastAsia="Times New Roman" w:cs="Times New Roman"/>
          <w:color w:val="000000" w:themeColor="text1"/>
          <w:sz w:val="22"/>
          <w:szCs w:val="22"/>
        </w:rPr>
      </w:pPr>
    </w:p>
    <w:p w14:paraId="6D1833EE" w14:textId="050F1944" w:rsidR="00C22418" w:rsidRDefault="00C22418" w:rsidP="002B27AB">
      <w:pPr>
        <w:rPr>
          <w:rFonts w:eastAsia="Times New Roman" w:cs="Times New Roman"/>
          <w:color w:val="000000" w:themeColor="text1"/>
          <w:sz w:val="22"/>
          <w:szCs w:val="22"/>
        </w:rPr>
      </w:pPr>
    </w:p>
    <w:p w14:paraId="452A95C9" w14:textId="0DC1282C" w:rsidR="00C22418" w:rsidRDefault="00C22418" w:rsidP="002B27AB">
      <w:pPr>
        <w:rPr>
          <w:rFonts w:eastAsia="Times New Roman" w:cs="Times New Roman"/>
          <w:color w:val="000000" w:themeColor="text1"/>
          <w:sz w:val="22"/>
          <w:szCs w:val="22"/>
        </w:rPr>
      </w:pPr>
    </w:p>
    <w:p w14:paraId="462EE5E4" w14:textId="103647BA" w:rsidR="00C22418" w:rsidRDefault="00C22418" w:rsidP="002B27AB">
      <w:pPr>
        <w:rPr>
          <w:rFonts w:eastAsia="Times New Roman" w:cs="Times New Roman"/>
          <w:color w:val="000000" w:themeColor="text1"/>
          <w:sz w:val="22"/>
          <w:szCs w:val="22"/>
        </w:rPr>
      </w:pPr>
    </w:p>
    <w:p w14:paraId="0D6A73A1" w14:textId="1B83D818" w:rsidR="00C22418" w:rsidRPr="00893FB1" w:rsidRDefault="00893FB1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893FB1">
        <w:rPr>
          <w:rStyle w:val="normaltextrun"/>
          <w:rFonts w:cs="Segoe UI"/>
          <w:b/>
          <w:bCs/>
          <w:color w:val="29B0B0"/>
          <w:lang w:val="es-MX"/>
        </w:rPr>
        <w:t xml:space="preserve">Objetivos de Asistencia </w:t>
      </w:r>
    </w:p>
    <w:p w14:paraId="5BF260CE" w14:textId="7C78AC3A" w:rsidR="00C22418" w:rsidRPr="00893FB1" w:rsidRDefault="00C22418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7F9EF4F8" w14:textId="50D9BD6E" w:rsidR="03FB12F7" w:rsidRPr="00893FB1" w:rsidRDefault="00893FB1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893FB1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ara mejorar la asistencia de mi hijo(a) me comprometo </w:t>
      </w:r>
      <w:r w:rsid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a:</w:t>
      </w:r>
    </w:p>
    <w:p w14:paraId="5E442662" w14:textId="77777777" w:rsidR="005B58D2" w:rsidRPr="00893FB1" w:rsidRDefault="005B58D2" w:rsidP="002B27A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499CECD3" w14:textId="22F494A0" w:rsidR="005B58D2" w:rsidRDefault="005B58D2" w:rsidP="005B58D2">
      <w:pPr>
        <w:pStyle w:val="ListParagraph"/>
        <w:numPr>
          <w:ilvl w:val="0"/>
          <w:numId w:val="22"/>
        </w:numPr>
        <w:spacing w:line="480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______________________________________________</w:t>
      </w:r>
    </w:p>
    <w:p w14:paraId="1BF67F04" w14:textId="31720071" w:rsidR="005B58D2" w:rsidRDefault="005B58D2" w:rsidP="005B58D2">
      <w:pPr>
        <w:pStyle w:val="ListParagraph"/>
        <w:numPr>
          <w:ilvl w:val="0"/>
          <w:numId w:val="22"/>
        </w:numPr>
        <w:spacing w:line="480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______________________________________________</w:t>
      </w:r>
    </w:p>
    <w:p w14:paraId="65888C53" w14:textId="232EDB3C" w:rsidR="005B58D2" w:rsidRPr="00F12663" w:rsidRDefault="005B58D2" w:rsidP="005B58D2">
      <w:pPr>
        <w:pStyle w:val="ListParagraph"/>
        <w:numPr>
          <w:ilvl w:val="0"/>
          <w:numId w:val="22"/>
        </w:numPr>
        <w:spacing w:line="480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______________________________________________</w:t>
      </w:r>
    </w:p>
    <w:p w14:paraId="0A772A90" w14:textId="79C38CBB" w:rsidR="005B58D2" w:rsidRDefault="00F12663" w:rsidP="005B58D2">
      <w:pPr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 xml:space="preserve">Para mejorar la asistencia del estudiante la escuela se compromete a: </w:t>
      </w:r>
    </w:p>
    <w:p w14:paraId="18A885D2" w14:textId="77777777" w:rsidR="005B58D2" w:rsidRDefault="005B58D2" w:rsidP="005B58D2">
      <w:pPr>
        <w:rPr>
          <w:rFonts w:eastAsia="Times New Roman" w:cs="Times New Roman"/>
          <w:color w:val="000000" w:themeColor="text1"/>
          <w:sz w:val="22"/>
          <w:szCs w:val="22"/>
        </w:rPr>
      </w:pPr>
    </w:p>
    <w:p w14:paraId="142282E9" w14:textId="77777777" w:rsidR="005B58D2" w:rsidRDefault="005B58D2" w:rsidP="005B58D2">
      <w:pPr>
        <w:pStyle w:val="ListParagraph"/>
        <w:numPr>
          <w:ilvl w:val="0"/>
          <w:numId w:val="23"/>
        </w:numPr>
        <w:spacing w:line="480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______________________________________________</w:t>
      </w:r>
    </w:p>
    <w:p w14:paraId="0B04F246" w14:textId="77777777" w:rsidR="005B58D2" w:rsidRDefault="005B58D2" w:rsidP="005B58D2">
      <w:pPr>
        <w:pStyle w:val="ListParagraph"/>
        <w:numPr>
          <w:ilvl w:val="0"/>
          <w:numId w:val="23"/>
        </w:numPr>
        <w:spacing w:line="480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______________________________________________</w:t>
      </w:r>
    </w:p>
    <w:p w14:paraId="74BFD2E8" w14:textId="77777777" w:rsidR="00F12663" w:rsidRDefault="005B58D2" w:rsidP="00F12663">
      <w:pPr>
        <w:pStyle w:val="ListParagraph"/>
        <w:numPr>
          <w:ilvl w:val="0"/>
          <w:numId w:val="23"/>
        </w:numPr>
        <w:spacing w:line="480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</w:t>
      </w:r>
      <w:r w:rsid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__</w:t>
      </w:r>
    </w:p>
    <w:p w14:paraId="6BC2733D" w14:textId="1D81382C" w:rsidR="005B58D2" w:rsidRPr="00F12663" w:rsidRDefault="00490593" w:rsidP="00F12663">
      <w:pPr>
        <w:pStyle w:val="ListParagraph"/>
        <w:spacing w:line="480" w:lineRule="auto"/>
        <w:ind w:left="0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Juntos monitoreamos </w:t>
      </w:r>
      <w:r w:rsidR="00F12663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l progreso en las siguientes fechas: </w:t>
      </w:r>
      <w:r w:rsidR="005B58D2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____________.</w:t>
      </w:r>
    </w:p>
    <w:p w14:paraId="7D5E54BC" w14:textId="77777777" w:rsidR="00F12663" w:rsidRDefault="00F12663" w:rsidP="00F12663">
      <w:pPr>
        <w:spacing w:line="276" w:lineRule="auto"/>
        <w:rPr>
          <w:rStyle w:val="normaltextrun"/>
          <w:rFonts w:cs="Segoe UI"/>
          <w:b/>
          <w:bCs/>
          <w:color w:val="29B0B0"/>
          <w:lang w:val="es-MX"/>
        </w:rPr>
      </w:pPr>
      <w:r>
        <w:rPr>
          <w:rStyle w:val="normaltextrun"/>
          <w:rFonts w:cs="Segoe UI"/>
          <w:b/>
          <w:bCs/>
          <w:color w:val="29B0B0"/>
          <w:lang w:val="es-MX"/>
        </w:rPr>
        <w:t>Estrat</w:t>
      </w:r>
      <w:r w:rsidRPr="00F12663">
        <w:rPr>
          <w:rStyle w:val="normaltextrun"/>
          <w:rFonts w:cs="Segoe UI"/>
          <w:b/>
          <w:bCs/>
          <w:color w:val="29B0B0"/>
          <w:lang w:val="es-MX"/>
        </w:rPr>
        <w:t>egias para lograr los objetivo</w:t>
      </w:r>
      <w:r>
        <w:rPr>
          <w:rStyle w:val="normaltextrun"/>
          <w:rFonts w:cs="Segoe UI"/>
          <w:b/>
          <w:bCs/>
          <w:color w:val="29B0B0"/>
          <w:lang w:val="es-MX"/>
        </w:rPr>
        <w:t>s de asistencia del estudiante</w:t>
      </w:r>
    </w:p>
    <w:p w14:paraId="33581BFB" w14:textId="26E54913" w:rsidR="005B58D2" w:rsidRPr="00F12663" w:rsidRDefault="00F12663" w:rsidP="00F12663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12663">
        <w:rPr>
          <w:rFonts w:eastAsia="Times New Roman" w:cs="Times New Roman"/>
          <w:color w:val="000000" w:themeColor="text1"/>
          <w:sz w:val="22"/>
          <w:szCs w:val="22"/>
        </w:rPr>
        <w:t xml:space="preserve"> </w:t>
      </w:r>
      <w:r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Mantendré mi tabla de asistencia en casa. Al final de la semana premiaré a mi estudiante por asistir diariamente _</w:t>
      </w:r>
      <w:r w:rsidR="005B58D2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</w:t>
      </w:r>
      <w:r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(ejemplo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s, visita al parque, un libro, un descanso, o un premio como tiempo extra usando electrónicos o su restaurante favorito</w:t>
      </w:r>
      <w:r w:rsidR="005B58D2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).  </w:t>
      </w:r>
    </w:p>
    <w:p w14:paraId="7740D2DB" w14:textId="4C40E8E3" w:rsidR="005B58D2" w:rsidRPr="00F12663" w:rsidRDefault="00F12663" w:rsidP="005B58D2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Me aseguraré que 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>mi hijo se vaya a la cama a las</w:t>
      </w:r>
      <w:r w:rsidR="005B58D2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  <w:r w:rsidR="00C22418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pm, y pondré la alarma a </w:t>
      </w:r>
      <w:proofErr w:type="gramStart"/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las  </w:t>
      </w:r>
      <w:r w:rsidR="00C22418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</w:t>
      </w:r>
      <w:proofErr w:type="gramEnd"/>
      <w:r w:rsidR="00C22418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</w:t>
      </w:r>
      <w:r w:rsidR="005B58D2" w:rsidRPr="00F1266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am. </w:t>
      </w:r>
    </w:p>
    <w:p w14:paraId="256FCFB8" w14:textId="4A6E6F69" w:rsidR="00F65127" w:rsidRPr="00F65127" w:rsidRDefault="00C22418" w:rsidP="00F6512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br w:type="column"/>
      </w: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lastRenderedPageBreak/>
        <w:br w:type="column"/>
      </w:r>
      <w:r w:rsidR="00F65127"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i mi hijo se queja constantemente de dolor estomacal o de cabeza y se han descartado preocupaciones médicas, lo mandaré a la escuela de todos modos y llamaré al Consejero escolar </w:t>
      </w: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__________________________________</w:t>
      </w:r>
      <w:r w:rsid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  <w:r w:rsidR="00F65127"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para que pueda estar con é</w:t>
      </w:r>
      <w:r w:rsid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l / ella durante el día escolar </w:t>
      </w:r>
      <w:r w:rsidR="00F65127"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o que él / ella pueda hablar con él / ella durante el día escolar</w:t>
      </w:r>
    </w:p>
    <w:p w14:paraId="4D8092CB" w14:textId="588600E8" w:rsidR="00F65127" w:rsidRPr="00F65127" w:rsidRDefault="00F65127" w:rsidP="00F6512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• Si mi hijo tiene un resfriado, pero no tiene fiebre (menos de 100 grados), lo enviaré a la escuela de todos modos. Si no tengo un termómetro, compraré o pediré prestado uno.</w:t>
      </w:r>
    </w:p>
    <w:p w14:paraId="2D75BF76" w14:textId="6D490CFB" w:rsidR="005B58D2" w:rsidRPr="00F65127" w:rsidRDefault="00F65127" w:rsidP="00B244BC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Contactaré algún familiar, amigo, o vecino que pueda llevar a mi hijo(a) a la escuela si ha perdido el autobús. </w:t>
      </w:r>
    </w:p>
    <w:p w14:paraId="2E3581E0" w14:textId="77777777" w:rsidR="00F65127" w:rsidRDefault="00F65127" w:rsidP="005B58D2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i mi hijo es contado ausente, llamaré a su maestro para saber cómo puede reponer el trabajo perdido. </w:t>
      </w:r>
    </w:p>
    <w:p w14:paraId="5F320571" w14:textId="0937C71B" w:rsidR="005B58D2" w:rsidRPr="005B58D2" w:rsidRDefault="00F65127" w:rsidP="00F65127">
      <w:pPr>
        <w:pStyle w:val="ListParagraph"/>
        <w:numPr>
          <w:ilvl w:val="0"/>
          <w:numId w:val="25"/>
        </w:num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rogramaré citas médicas y dentales en los días de semana después de que finalice el día escolar designado. 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n nuestra escuela, esto es después de las </w:t>
      </w: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>_</w:t>
      </w:r>
      <w:r w:rsidR="005B58D2" w:rsidRPr="00F65127">
        <w:rPr>
          <w:rFonts w:eastAsia="Times New Roman" w:cs="Times New Roman"/>
          <w:color w:val="000000" w:themeColor="text1"/>
          <w:sz w:val="22"/>
          <w:szCs w:val="22"/>
        </w:rPr>
        <w:t xml:space="preserve">_____ pm. </w:t>
      </w:r>
      <w:r w:rsidRPr="00F65127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i tenemos problemas de conectividad de internet u otros problemas que no permitan a mi hijo en participar en las actividades escolares, informaré a sus maestros o administradores escolares. </w:t>
      </w:r>
    </w:p>
    <w:p w14:paraId="1D07B1F2" w14:textId="77777777" w:rsidR="005B58D2" w:rsidRPr="005B58D2" w:rsidRDefault="005B58D2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60B775AE" w14:textId="4B03DDB8" w:rsidR="00C22418" w:rsidRPr="00490593" w:rsidRDefault="00490593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90593">
        <w:rPr>
          <w:rStyle w:val="normaltextrun"/>
          <w:rFonts w:cs="Segoe UI"/>
          <w:b/>
          <w:bCs/>
          <w:color w:val="29B0B0"/>
          <w:lang w:val="es-MX"/>
        </w:rPr>
        <w:t xml:space="preserve">Representante Familiar </w:t>
      </w:r>
      <w:r w:rsidR="00C22418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</w:p>
    <w:p w14:paraId="0E846A2E" w14:textId="77777777" w:rsidR="00C22418" w:rsidRPr="00490593" w:rsidRDefault="00C22418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588BAE15" w14:textId="46AC27BD" w:rsidR="00C22418" w:rsidRPr="00490593" w:rsidRDefault="00490593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Firma</w:t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:</w:t>
      </w:r>
      <w:r w:rsidR="00C22418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______________________________________ </w:t>
      </w:r>
    </w:p>
    <w:p w14:paraId="486E2A71" w14:textId="77777777" w:rsidR="00C22418" w:rsidRPr="00490593" w:rsidRDefault="00C22418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4B4247FC" w14:textId="1CD5B126" w:rsidR="005B58D2" w:rsidRPr="00490593" w:rsidRDefault="00490593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>Fecha</w:t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: </w:t>
      </w:r>
      <w:r w:rsidR="00C22418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ab/>
      </w:r>
      <w:r w:rsidR="005B58D2" w:rsidRPr="0049059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__________________ </w:t>
      </w:r>
    </w:p>
    <w:p w14:paraId="48D07BCB" w14:textId="77777777" w:rsidR="005B58D2" w:rsidRPr="00490593" w:rsidRDefault="005B58D2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3F04526E" w14:textId="2F35FFDE" w:rsidR="00C22418" w:rsidRPr="00490593" w:rsidRDefault="00490593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490593">
        <w:rPr>
          <w:rStyle w:val="normaltextrun"/>
          <w:rFonts w:cs="Segoe UI"/>
          <w:b/>
          <w:bCs/>
          <w:color w:val="29B0B0"/>
          <w:lang w:val="es-MX"/>
        </w:rPr>
        <w:t xml:space="preserve">Representante Escolar </w:t>
      </w:r>
    </w:p>
    <w:p w14:paraId="181DF38F" w14:textId="77777777" w:rsidR="00C22418" w:rsidRPr="00490593" w:rsidRDefault="00C22418" w:rsidP="005B58D2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3BD4F084" w14:textId="74563D47" w:rsidR="00C22418" w:rsidRDefault="00490593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Firma</w:t>
      </w:r>
      <w:r w:rsidR="00C22418" w:rsidRPr="005B58D2">
        <w:rPr>
          <w:rFonts w:eastAsia="Times New Roman" w:cs="Times New Roman"/>
          <w:color w:val="000000" w:themeColor="text1"/>
          <w:sz w:val="22"/>
          <w:szCs w:val="22"/>
        </w:rPr>
        <w:t>:</w:t>
      </w:r>
      <w:r w:rsidR="00C22418">
        <w:rPr>
          <w:rFonts w:eastAsia="Times New Roman" w:cs="Times New Roman"/>
          <w:color w:val="000000" w:themeColor="text1"/>
          <w:sz w:val="22"/>
          <w:szCs w:val="22"/>
        </w:rPr>
        <w:tab/>
      </w:r>
      <w:r w:rsidR="00C22418" w:rsidRPr="005B58D2">
        <w:rPr>
          <w:rFonts w:eastAsia="Times New Roman" w:cs="Times New Roman"/>
          <w:color w:val="000000" w:themeColor="text1"/>
          <w:sz w:val="22"/>
          <w:szCs w:val="22"/>
        </w:rPr>
        <w:t xml:space="preserve">______________________________________ </w:t>
      </w:r>
    </w:p>
    <w:p w14:paraId="731BC08F" w14:textId="77777777" w:rsidR="00C22418" w:rsidRDefault="00C22418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0AB713A1" w14:textId="21F44026" w:rsidR="00C22418" w:rsidRPr="005B58D2" w:rsidRDefault="00490593" w:rsidP="00C22418">
      <w:pPr>
        <w:tabs>
          <w:tab w:val="left" w:pos="990"/>
        </w:tabs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>
        <w:rPr>
          <w:rFonts w:eastAsia="Times New Roman" w:cs="Times New Roman"/>
          <w:color w:val="000000" w:themeColor="text1"/>
          <w:sz w:val="22"/>
          <w:szCs w:val="22"/>
        </w:rPr>
        <w:t>Fecha</w:t>
      </w:r>
      <w:r w:rsidR="00C22418" w:rsidRPr="005B58D2">
        <w:rPr>
          <w:rFonts w:eastAsia="Times New Roman" w:cs="Times New Roman"/>
          <w:color w:val="000000" w:themeColor="text1"/>
          <w:sz w:val="22"/>
          <w:szCs w:val="22"/>
        </w:rPr>
        <w:t xml:space="preserve">: </w:t>
      </w:r>
      <w:r w:rsidR="00C22418">
        <w:rPr>
          <w:rFonts w:eastAsia="Times New Roman" w:cs="Times New Roman"/>
          <w:color w:val="000000" w:themeColor="text1"/>
          <w:sz w:val="22"/>
          <w:szCs w:val="22"/>
        </w:rPr>
        <w:tab/>
      </w:r>
      <w:r w:rsidR="00C22418" w:rsidRPr="005B58D2">
        <w:rPr>
          <w:rFonts w:eastAsia="Times New Roman" w:cs="Times New Roman"/>
          <w:color w:val="000000" w:themeColor="text1"/>
          <w:sz w:val="22"/>
          <w:szCs w:val="22"/>
        </w:rPr>
        <w:t xml:space="preserve">__________________ </w:t>
      </w:r>
    </w:p>
    <w:p w14:paraId="2A6CC9A4" w14:textId="2C78CDB3" w:rsidR="005B58D2" w:rsidRDefault="005B58D2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31780712" w14:textId="64B41C79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6CB52D1D" w14:textId="0E4182AB" w:rsidR="00C22418" w:rsidRDefault="00A0644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r w:rsidRPr="479C5349">
        <w:rPr>
          <w:rFonts w:eastAsia="Times New Roman" w:cs="Times New Roman"/>
          <w:color w:val="000000" w:themeColor="text1"/>
          <w:sz w:val="22"/>
          <w:szCs w:val="22"/>
        </w:rPr>
        <w:t>Visit</w:t>
      </w:r>
      <w:r w:rsidR="00490593">
        <w:rPr>
          <w:rFonts w:eastAsia="Times New Roman" w:cs="Times New Roman"/>
          <w:color w:val="000000" w:themeColor="text1"/>
          <w:sz w:val="22"/>
          <w:szCs w:val="22"/>
        </w:rPr>
        <w:t>e</w:t>
      </w:r>
      <w:r w:rsidRPr="479C5349">
        <w:rPr>
          <w:rFonts w:eastAsia="Times New Roman" w:cs="Times New Roman"/>
          <w:color w:val="000000" w:themeColor="text1"/>
          <w:sz w:val="22"/>
          <w:szCs w:val="22"/>
        </w:rPr>
        <w:t xml:space="preserve"> </w:t>
      </w:r>
      <w:hyperlink r:id="rId13">
        <w:r w:rsidR="006B0745" w:rsidRPr="479C5349">
          <w:rPr>
            <w:rStyle w:val="Hyperlink"/>
            <w:rFonts w:eastAsia="Times New Roman" w:cs="Times New Roman"/>
            <w:sz w:val="22"/>
            <w:szCs w:val="22"/>
          </w:rPr>
          <w:t>ace.e3alliance.org/family</w:t>
        </w:r>
      </w:hyperlink>
      <w:r w:rsidR="00490593">
        <w:rPr>
          <w:rFonts w:eastAsia="Times New Roman" w:cs="Times New Roman"/>
          <w:color w:val="000000" w:themeColor="text1"/>
          <w:sz w:val="22"/>
          <w:szCs w:val="22"/>
        </w:rPr>
        <w:t xml:space="preserve"> para más recursos. </w:t>
      </w:r>
    </w:p>
    <w:p w14:paraId="312DC65C" w14:textId="441F80ED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07A1E535" w14:textId="68E2E550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63841DB4" w14:textId="5E7474F4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34B7AA6E" w14:textId="1EFEC17E" w:rsidR="00C22418" w:rsidRDefault="00C22418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2E51B3F9" w14:textId="0F722FF3" w:rsidR="00FB559D" w:rsidRDefault="00FB559D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</w:p>
    <w:p w14:paraId="5031EE6F" w14:textId="77777777" w:rsidR="00FB559D" w:rsidRDefault="00FB559D" w:rsidP="00C22418">
      <w:pPr>
        <w:spacing w:line="276" w:lineRule="auto"/>
        <w:rPr>
          <w:rFonts w:eastAsia="Times New Roman" w:cs="Times New Roman"/>
          <w:color w:val="000000" w:themeColor="text1"/>
          <w:sz w:val="22"/>
          <w:szCs w:val="22"/>
        </w:rPr>
      </w:pPr>
      <w:bookmarkStart w:id="0" w:name="_GoBack"/>
      <w:bookmarkEnd w:id="0"/>
    </w:p>
    <w:sectPr w:rsidR="00FB559D" w:rsidSect="0058627C">
      <w:footerReference w:type="default" r:id="rId14"/>
      <w:pgSz w:w="12240" w:h="15840"/>
      <w:pgMar w:top="1089" w:right="980" w:bottom="1098" w:left="1440" w:header="720" w:footer="720" w:gutter="0"/>
      <w:cols w:num="2" w:sep="1" w:space="720" w:equalWidth="0">
        <w:col w:w="3330" w:space="720"/>
        <w:col w:w="577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ABF45" w14:textId="77777777" w:rsidR="005703FA" w:rsidRDefault="005703FA" w:rsidP="00A77E70">
      <w:r>
        <w:separator/>
      </w:r>
    </w:p>
  </w:endnote>
  <w:endnote w:type="continuationSeparator" w:id="0">
    <w:p w14:paraId="405FEB4F" w14:textId="77777777" w:rsidR="005703FA" w:rsidRDefault="005703FA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7DB7B" w14:textId="2850DF75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76560451">
          <wp:simplePos x="0" y="0"/>
          <wp:positionH relativeFrom="column">
            <wp:posOffset>4051300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79C5349" w:rsidRPr="00834E6B">
      <w:rPr>
        <w:color w:val="767171" w:themeColor="background2" w:themeShade="80"/>
        <w:sz w:val="20"/>
        <w:szCs w:val="20"/>
      </w:rPr>
      <w:t>#</w:t>
    </w:r>
    <w:proofErr w:type="spellStart"/>
    <w:r w:rsidR="00AD3DD6">
      <w:rPr>
        <w:color w:val="767171" w:themeColor="background2" w:themeShade="80"/>
        <w:sz w:val="20"/>
        <w:szCs w:val="20"/>
      </w:rPr>
      <w:t>A</w:t>
    </w:r>
    <w:r w:rsidR="479C5349" w:rsidRPr="00834E6B">
      <w:rPr>
        <w:color w:val="767171" w:themeColor="background2" w:themeShade="80"/>
        <w:sz w:val="20"/>
        <w:szCs w:val="20"/>
      </w:rPr>
      <w:t>ttendance</w:t>
    </w:r>
    <w:r w:rsidR="00AD3DD6">
      <w:rPr>
        <w:color w:val="767171" w:themeColor="background2" w:themeShade="80"/>
        <w:sz w:val="20"/>
        <w:szCs w:val="20"/>
      </w:rPr>
      <w:t>M</w:t>
    </w:r>
    <w:r w:rsidR="479C5349" w:rsidRPr="00834E6B">
      <w:rPr>
        <w:color w:val="767171" w:themeColor="background2" w:themeShade="80"/>
        <w:sz w:val="20"/>
        <w:szCs w:val="20"/>
      </w:rPr>
      <w:t>atters</w:t>
    </w:r>
    <w:proofErr w:type="spellEnd"/>
    <w:r w:rsidR="479C5349" w:rsidRPr="00834E6B">
      <w:rPr>
        <w:color w:val="767171" w:themeColor="background2" w:themeShade="80"/>
        <w:sz w:val="20"/>
        <w:szCs w:val="20"/>
      </w:rPr>
      <w:t> #</w:t>
    </w:r>
    <w:proofErr w:type="spellStart"/>
    <w:r w:rsidR="00AD3DD6">
      <w:rPr>
        <w:color w:val="767171" w:themeColor="background2" w:themeShade="80"/>
        <w:sz w:val="20"/>
        <w:szCs w:val="20"/>
      </w:rPr>
      <w:t>ACE</w:t>
    </w:r>
    <w:r w:rsidR="479C5349" w:rsidRPr="00834E6B">
      <w:rPr>
        <w:color w:val="767171" w:themeColor="background2" w:themeShade="80"/>
        <w:sz w:val="20"/>
        <w:szCs w:val="20"/>
      </w:rPr>
      <w:t>it</w:t>
    </w:r>
    <w:proofErr w:type="spellEnd"/>
    <w:r w:rsidR="479C5349" w:rsidRPr="00834E6B">
      <w:rPr>
        <w:color w:val="767171" w:themeColor="background2" w:themeShade="80"/>
        <w:sz w:val="20"/>
        <w:szCs w:val="20"/>
      </w:rPr>
      <w:t> </w:t>
    </w:r>
  </w:p>
  <w:p w14:paraId="7D49F1E6" w14:textId="77777777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538AE" w14:textId="77777777" w:rsidR="005703FA" w:rsidRDefault="005703FA" w:rsidP="00A77E70">
      <w:r>
        <w:separator/>
      </w:r>
    </w:p>
  </w:footnote>
  <w:footnote w:type="continuationSeparator" w:id="0">
    <w:p w14:paraId="16E13E10" w14:textId="77777777" w:rsidR="005703FA" w:rsidRDefault="005703FA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5F387C"/>
    <w:multiLevelType w:val="hybridMultilevel"/>
    <w:tmpl w:val="0E6EF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71B07"/>
    <w:multiLevelType w:val="hybridMultilevel"/>
    <w:tmpl w:val="052A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9F4E2B"/>
    <w:multiLevelType w:val="hybridMultilevel"/>
    <w:tmpl w:val="07662076"/>
    <w:lvl w:ilvl="0" w:tplc="7668E5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00C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43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262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CAF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B6AF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A4F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8EB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A872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103C31"/>
    <w:multiLevelType w:val="hybridMultilevel"/>
    <w:tmpl w:val="D95652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05370C"/>
    <w:multiLevelType w:val="hybridMultilevel"/>
    <w:tmpl w:val="E5B29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F6AB3"/>
    <w:multiLevelType w:val="hybridMultilevel"/>
    <w:tmpl w:val="E5B29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B4857"/>
    <w:multiLevelType w:val="hybridMultilevel"/>
    <w:tmpl w:val="000E4F8E"/>
    <w:lvl w:ilvl="0" w:tplc="508809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ABB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F834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46CB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93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44A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9EE6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A9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929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D6B03"/>
    <w:multiLevelType w:val="hybridMultilevel"/>
    <w:tmpl w:val="62666108"/>
    <w:lvl w:ilvl="0" w:tplc="DDFEF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1ED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96D5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C5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43C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26DF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CF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DA91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0E64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12A8D"/>
    <w:multiLevelType w:val="hybridMultilevel"/>
    <w:tmpl w:val="329018B2"/>
    <w:lvl w:ilvl="0" w:tplc="D5743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BA4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F423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08B6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EB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24B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E32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C20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C7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3145F"/>
    <w:multiLevelType w:val="hybridMultilevel"/>
    <w:tmpl w:val="C9D21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C34FCE"/>
    <w:multiLevelType w:val="hybridMultilevel"/>
    <w:tmpl w:val="89A8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CE72D2"/>
    <w:multiLevelType w:val="hybridMultilevel"/>
    <w:tmpl w:val="6A360678"/>
    <w:lvl w:ilvl="0" w:tplc="786C4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2887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D6F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24E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9621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F81D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060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C98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BE4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757DA"/>
    <w:multiLevelType w:val="hybridMultilevel"/>
    <w:tmpl w:val="0AAA9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4C19C9"/>
    <w:multiLevelType w:val="hybridMultilevel"/>
    <w:tmpl w:val="77324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6558E8"/>
    <w:multiLevelType w:val="hybridMultilevel"/>
    <w:tmpl w:val="082493B8"/>
    <w:lvl w:ilvl="0" w:tplc="896C7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E11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681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941B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DEAC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E8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68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448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864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954E8C"/>
    <w:multiLevelType w:val="hybridMultilevel"/>
    <w:tmpl w:val="348AEE42"/>
    <w:lvl w:ilvl="0" w:tplc="0E461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2C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D8AB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48D9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CAAA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E21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0827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629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28A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7"/>
  </w:num>
  <w:num w:numId="4">
    <w:abstractNumId w:val="20"/>
  </w:num>
  <w:num w:numId="5">
    <w:abstractNumId w:val="17"/>
  </w:num>
  <w:num w:numId="6">
    <w:abstractNumId w:val="16"/>
  </w:num>
  <w:num w:numId="7">
    <w:abstractNumId w:val="23"/>
  </w:num>
  <w:num w:numId="8">
    <w:abstractNumId w:val="24"/>
  </w:num>
  <w:num w:numId="9">
    <w:abstractNumId w:val="8"/>
  </w:num>
  <w:num w:numId="10">
    <w:abstractNumId w:val="6"/>
  </w:num>
  <w:num w:numId="11">
    <w:abstractNumId w:val="5"/>
  </w:num>
  <w:num w:numId="12">
    <w:abstractNumId w:val="15"/>
  </w:num>
  <w:num w:numId="13">
    <w:abstractNumId w:val="0"/>
  </w:num>
  <w:num w:numId="14">
    <w:abstractNumId w:val="14"/>
  </w:num>
  <w:num w:numId="15">
    <w:abstractNumId w:val="4"/>
  </w:num>
  <w:num w:numId="16">
    <w:abstractNumId w:val="9"/>
  </w:num>
  <w:num w:numId="17">
    <w:abstractNumId w:val="3"/>
  </w:num>
  <w:num w:numId="18">
    <w:abstractNumId w:val="2"/>
  </w:num>
  <w:num w:numId="19">
    <w:abstractNumId w:val="10"/>
  </w:num>
  <w:num w:numId="20">
    <w:abstractNumId w:val="18"/>
  </w:num>
  <w:num w:numId="21">
    <w:abstractNumId w:val="22"/>
  </w:num>
  <w:num w:numId="22">
    <w:abstractNumId w:val="11"/>
  </w:num>
  <w:num w:numId="23">
    <w:abstractNumId w:val="12"/>
  </w:num>
  <w:num w:numId="24">
    <w:abstractNumId w:val="21"/>
  </w:num>
  <w:num w:numId="25">
    <w:abstractNumId w:val="1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sDS3MDIxsLQwMzdV0lEKTi0uzszPAykwqgUA4asg+ywAAAA="/>
  </w:docVars>
  <w:rsids>
    <w:rsidRoot w:val="00A77E70"/>
    <w:rsid w:val="000736FF"/>
    <w:rsid w:val="00147682"/>
    <w:rsid w:val="001637BD"/>
    <w:rsid w:val="0016546E"/>
    <w:rsid w:val="001C0D30"/>
    <w:rsid w:val="001C3F93"/>
    <w:rsid w:val="001F0E54"/>
    <w:rsid w:val="002566D4"/>
    <w:rsid w:val="00265CF3"/>
    <w:rsid w:val="002A7F40"/>
    <w:rsid w:val="002B27AB"/>
    <w:rsid w:val="002C52EB"/>
    <w:rsid w:val="002F761F"/>
    <w:rsid w:val="00321899"/>
    <w:rsid w:val="00327786"/>
    <w:rsid w:val="00332F21"/>
    <w:rsid w:val="00346726"/>
    <w:rsid w:val="00357AF9"/>
    <w:rsid w:val="00364EF1"/>
    <w:rsid w:val="003C660D"/>
    <w:rsid w:val="003E045E"/>
    <w:rsid w:val="00431DB4"/>
    <w:rsid w:val="004648C0"/>
    <w:rsid w:val="00475851"/>
    <w:rsid w:val="00490593"/>
    <w:rsid w:val="004910EF"/>
    <w:rsid w:val="004D6DFB"/>
    <w:rsid w:val="00511E61"/>
    <w:rsid w:val="00566863"/>
    <w:rsid w:val="005703FA"/>
    <w:rsid w:val="0058627C"/>
    <w:rsid w:val="005932E9"/>
    <w:rsid w:val="005B58D2"/>
    <w:rsid w:val="00673A66"/>
    <w:rsid w:val="006975E7"/>
    <w:rsid w:val="006B0745"/>
    <w:rsid w:val="006B1EE5"/>
    <w:rsid w:val="00763734"/>
    <w:rsid w:val="007953C4"/>
    <w:rsid w:val="00823EB6"/>
    <w:rsid w:val="00834E6B"/>
    <w:rsid w:val="00862F12"/>
    <w:rsid w:val="00893FB1"/>
    <w:rsid w:val="008F54C1"/>
    <w:rsid w:val="00961103"/>
    <w:rsid w:val="00976FF1"/>
    <w:rsid w:val="0097929A"/>
    <w:rsid w:val="00993226"/>
    <w:rsid w:val="009D413B"/>
    <w:rsid w:val="00A06448"/>
    <w:rsid w:val="00A71C68"/>
    <w:rsid w:val="00A73322"/>
    <w:rsid w:val="00A77E70"/>
    <w:rsid w:val="00A90788"/>
    <w:rsid w:val="00A9494A"/>
    <w:rsid w:val="00AB55B7"/>
    <w:rsid w:val="00AD3DD6"/>
    <w:rsid w:val="00B278C8"/>
    <w:rsid w:val="00BE4A85"/>
    <w:rsid w:val="00BE6870"/>
    <w:rsid w:val="00C22418"/>
    <w:rsid w:val="00C462E4"/>
    <w:rsid w:val="00C6224C"/>
    <w:rsid w:val="00C64BCC"/>
    <w:rsid w:val="00C81B47"/>
    <w:rsid w:val="00CB68FE"/>
    <w:rsid w:val="00D32F47"/>
    <w:rsid w:val="00D74914"/>
    <w:rsid w:val="00D74C44"/>
    <w:rsid w:val="00D929C8"/>
    <w:rsid w:val="00DC2CD9"/>
    <w:rsid w:val="00DC4ED7"/>
    <w:rsid w:val="00DD1593"/>
    <w:rsid w:val="00E31340"/>
    <w:rsid w:val="00E846CE"/>
    <w:rsid w:val="00EB05B5"/>
    <w:rsid w:val="00EF1165"/>
    <w:rsid w:val="00F12663"/>
    <w:rsid w:val="00F409C7"/>
    <w:rsid w:val="00F65127"/>
    <w:rsid w:val="00FB559D"/>
    <w:rsid w:val="00FC21A1"/>
    <w:rsid w:val="0139BE60"/>
    <w:rsid w:val="020C26B2"/>
    <w:rsid w:val="02DEF2BE"/>
    <w:rsid w:val="035CB57E"/>
    <w:rsid w:val="03F2AFA5"/>
    <w:rsid w:val="03FB12F7"/>
    <w:rsid w:val="0468C066"/>
    <w:rsid w:val="04C55D5C"/>
    <w:rsid w:val="056FD345"/>
    <w:rsid w:val="05B3659C"/>
    <w:rsid w:val="05E0A7B6"/>
    <w:rsid w:val="05F0B75A"/>
    <w:rsid w:val="0634303E"/>
    <w:rsid w:val="06E5DBBE"/>
    <w:rsid w:val="0758A28D"/>
    <w:rsid w:val="07731043"/>
    <w:rsid w:val="07C9699F"/>
    <w:rsid w:val="08892B1B"/>
    <w:rsid w:val="09358E6E"/>
    <w:rsid w:val="096BC6C5"/>
    <w:rsid w:val="0A61D99E"/>
    <w:rsid w:val="0AA213B2"/>
    <w:rsid w:val="0B8F315F"/>
    <w:rsid w:val="0BAE7FDF"/>
    <w:rsid w:val="0C5FF8DE"/>
    <w:rsid w:val="0C9204AC"/>
    <w:rsid w:val="0CA6CBEB"/>
    <w:rsid w:val="0CD73339"/>
    <w:rsid w:val="0DBA1730"/>
    <w:rsid w:val="0E300003"/>
    <w:rsid w:val="0E5BCDF7"/>
    <w:rsid w:val="0EE8069A"/>
    <w:rsid w:val="0F1A26FB"/>
    <w:rsid w:val="0F48C949"/>
    <w:rsid w:val="101E47C7"/>
    <w:rsid w:val="1052BF75"/>
    <w:rsid w:val="10AE034E"/>
    <w:rsid w:val="120D5D91"/>
    <w:rsid w:val="127FF13E"/>
    <w:rsid w:val="13076F46"/>
    <w:rsid w:val="1316988B"/>
    <w:rsid w:val="145C2494"/>
    <w:rsid w:val="149266ED"/>
    <w:rsid w:val="158084C9"/>
    <w:rsid w:val="15F18F1F"/>
    <w:rsid w:val="15F55132"/>
    <w:rsid w:val="1690AF97"/>
    <w:rsid w:val="16BB7EBC"/>
    <w:rsid w:val="16C4B032"/>
    <w:rsid w:val="17A6B9E7"/>
    <w:rsid w:val="17DEC484"/>
    <w:rsid w:val="17F84EFD"/>
    <w:rsid w:val="1828941C"/>
    <w:rsid w:val="191CB514"/>
    <w:rsid w:val="1978A40C"/>
    <w:rsid w:val="19BDCC3F"/>
    <w:rsid w:val="19EE7572"/>
    <w:rsid w:val="1A4C34FF"/>
    <w:rsid w:val="1A7B3641"/>
    <w:rsid w:val="1AEBBDC9"/>
    <w:rsid w:val="1B9CBADD"/>
    <w:rsid w:val="1CEB8533"/>
    <w:rsid w:val="1E006317"/>
    <w:rsid w:val="203987A9"/>
    <w:rsid w:val="219B44E3"/>
    <w:rsid w:val="21E23CC3"/>
    <w:rsid w:val="2294EB1F"/>
    <w:rsid w:val="22D5813F"/>
    <w:rsid w:val="2358000E"/>
    <w:rsid w:val="237889C4"/>
    <w:rsid w:val="23EE82CC"/>
    <w:rsid w:val="2415C1E4"/>
    <w:rsid w:val="247D8921"/>
    <w:rsid w:val="253CFCFC"/>
    <w:rsid w:val="25889971"/>
    <w:rsid w:val="263D0C1B"/>
    <w:rsid w:val="271AB171"/>
    <w:rsid w:val="2743DBDA"/>
    <w:rsid w:val="27B7CE31"/>
    <w:rsid w:val="27BDFD03"/>
    <w:rsid w:val="27D3BC93"/>
    <w:rsid w:val="2879856A"/>
    <w:rsid w:val="29D0E70E"/>
    <w:rsid w:val="2A99B678"/>
    <w:rsid w:val="2AC224DE"/>
    <w:rsid w:val="2B260847"/>
    <w:rsid w:val="2B7E462E"/>
    <w:rsid w:val="2BA753A1"/>
    <w:rsid w:val="2BBC2478"/>
    <w:rsid w:val="2CE4C6E0"/>
    <w:rsid w:val="2D474F60"/>
    <w:rsid w:val="2DFD8FBA"/>
    <w:rsid w:val="2E07BCFC"/>
    <w:rsid w:val="2E273865"/>
    <w:rsid w:val="2E417A8A"/>
    <w:rsid w:val="2F6598D2"/>
    <w:rsid w:val="2F69C890"/>
    <w:rsid w:val="2FCC8ED2"/>
    <w:rsid w:val="31C2E3AD"/>
    <w:rsid w:val="31CE1DC9"/>
    <w:rsid w:val="32DA5CDF"/>
    <w:rsid w:val="33B1B0C7"/>
    <w:rsid w:val="33B64E92"/>
    <w:rsid w:val="33C4929A"/>
    <w:rsid w:val="34262426"/>
    <w:rsid w:val="34F8F65E"/>
    <w:rsid w:val="3667A510"/>
    <w:rsid w:val="37470C04"/>
    <w:rsid w:val="394475FE"/>
    <w:rsid w:val="3969E7DB"/>
    <w:rsid w:val="3B2E9F17"/>
    <w:rsid w:val="3B807F2C"/>
    <w:rsid w:val="3B80B468"/>
    <w:rsid w:val="3B9C0E6C"/>
    <w:rsid w:val="3BB59B2D"/>
    <w:rsid w:val="3BC37762"/>
    <w:rsid w:val="3BC6E17D"/>
    <w:rsid w:val="3C01115B"/>
    <w:rsid w:val="3C1C9C06"/>
    <w:rsid w:val="3C98F476"/>
    <w:rsid w:val="3CBBC907"/>
    <w:rsid w:val="3EB8C405"/>
    <w:rsid w:val="402A46D7"/>
    <w:rsid w:val="40859779"/>
    <w:rsid w:val="40985C65"/>
    <w:rsid w:val="40A364BD"/>
    <w:rsid w:val="40D6C96F"/>
    <w:rsid w:val="41391C8D"/>
    <w:rsid w:val="41A8F575"/>
    <w:rsid w:val="41DAA094"/>
    <w:rsid w:val="42A745BB"/>
    <w:rsid w:val="43129397"/>
    <w:rsid w:val="438B8853"/>
    <w:rsid w:val="440A9C72"/>
    <w:rsid w:val="44D810C6"/>
    <w:rsid w:val="455D5E68"/>
    <w:rsid w:val="45696191"/>
    <w:rsid w:val="457B5404"/>
    <w:rsid w:val="45D7C150"/>
    <w:rsid w:val="461AE676"/>
    <w:rsid w:val="46AAAD8D"/>
    <w:rsid w:val="46EC2DDD"/>
    <w:rsid w:val="479C5349"/>
    <w:rsid w:val="47D13943"/>
    <w:rsid w:val="47F5F070"/>
    <w:rsid w:val="4828445C"/>
    <w:rsid w:val="488BF498"/>
    <w:rsid w:val="48C66C06"/>
    <w:rsid w:val="490E1006"/>
    <w:rsid w:val="49104B5C"/>
    <w:rsid w:val="492DD98C"/>
    <w:rsid w:val="4A29C4D7"/>
    <w:rsid w:val="4A8EC57B"/>
    <w:rsid w:val="4AB6D6CF"/>
    <w:rsid w:val="4B42819F"/>
    <w:rsid w:val="4C4904CD"/>
    <w:rsid w:val="4E78B5C6"/>
    <w:rsid w:val="4EEE70AA"/>
    <w:rsid w:val="502F2BDB"/>
    <w:rsid w:val="503B759D"/>
    <w:rsid w:val="51100E1D"/>
    <w:rsid w:val="51DAB5D4"/>
    <w:rsid w:val="51FF09DD"/>
    <w:rsid w:val="545EAB52"/>
    <w:rsid w:val="54E4EC3C"/>
    <w:rsid w:val="552E0285"/>
    <w:rsid w:val="56174826"/>
    <w:rsid w:val="56B26332"/>
    <w:rsid w:val="56C8BEDD"/>
    <w:rsid w:val="59F39DC0"/>
    <w:rsid w:val="5A93FCD4"/>
    <w:rsid w:val="5ABA214E"/>
    <w:rsid w:val="5AD3BEDA"/>
    <w:rsid w:val="5B5C4773"/>
    <w:rsid w:val="5B648A3E"/>
    <w:rsid w:val="5B78936F"/>
    <w:rsid w:val="5BCC57D3"/>
    <w:rsid w:val="5C26DAD0"/>
    <w:rsid w:val="5C6F8EFD"/>
    <w:rsid w:val="5D30BE0A"/>
    <w:rsid w:val="5E23D5CE"/>
    <w:rsid w:val="5E676A02"/>
    <w:rsid w:val="60C45C36"/>
    <w:rsid w:val="62D80545"/>
    <w:rsid w:val="6312AE81"/>
    <w:rsid w:val="644BFB62"/>
    <w:rsid w:val="64D05DB7"/>
    <w:rsid w:val="65138E3E"/>
    <w:rsid w:val="65493542"/>
    <w:rsid w:val="65F32056"/>
    <w:rsid w:val="666E05AC"/>
    <w:rsid w:val="66DEE2A7"/>
    <w:rsid w:val="67020490"/>
    <w:rsid w:val="6748F0A5"/>
    <w:rsid w:val="6761E1B3"/>
    <w:rsid w:val="67D6F714"/>
    <w:rsid w:val="6840E495"/>
    <w:rsid w:val="684C94DE"/>
    <w:rsid w:val="68618AAB"/>
    <w:rsid w:val="690D4B5E"/>
    <w:rsid w:val="69ECF92D"/>
    <w:rsid w:val="6A168369"/>
    <w:rsid w:val="6A3F3EDA"/>
    <w:rsid w:val="6AECD85D"/>
    <w:rsid w:val="6B3F9F3B"/>
    <w:rsid w:val="6B99D58A"/>
    <w:rsid w:val="6BA1FAE4"/>
    <w:rsid w:val="6CA49AFA"/>
    <w:rsid w:val="6D949C1D"/>
    <w:rsid w:val="6DC7104F"/>
    <w:rsid w:val="6E1A8840"/>
    <w:rsid w:val="6E778F18"/>
    <w:rsid w:val="6EB4F73F"/>
    <w:rsid w:val="6F762572"/>
    <w:rsid w:val="6FE91CAE"/>
    <w:rsid w:val="70FBF16E"/>
    <w:rsid w:val="71BFC81B"/>
    <w:rsid w:val="7264C0EB"/>
    <w:rsid w:val="72DB89CE"/>
    <w:rsid w:val="72EFBB1E"/>
    <w:rsid w:val="72F0CA96"/>
    <w:rsid w:val="73E80551"/>
    <w:rsid w:val="74389BCD"/>
    <w:rsid w:val="74E9DBAA"/>
    <w:rsid w:val="757D5418"/>
    <w:rsid w:val="75FCA08D"/>
    <w:rsid w:val="76D42195"/>
    <w:rsid w:val="78694050"/>
    <w:rsid w:val="794E0369"/>
    <w:rsid w:val="7AA6172C"/>
    <w:rsid w:val="7AE7D555"/>
    <w:rsid w:val="7B818CEC"/>
    <w:rsid w:val="7B823A3B"/>
    <w:rsid w:val="7B8843AC"/>
    <w:rsid w:val="7CA3122A"/>
    <w:rsid w:val="7CB4C66B"/>
    <w:rsid w:val="7D526907"/>
    <w:rsid w:val="7DB050F2"/>
    <w:rsid w:val="7E691483"/>
    <w:rsid w:val="7EE1E841"/>
    <w:rsid w:val="7F09C8A8"/>
    <w:rsid w:val="7F56C16B"/>
    <w:rsid w:val="7F6BB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ce.e3alliance.org/famil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3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8B1FD4-C17F-4AD8-A0EA-E3D6EA3B5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4</Words>
  <Characters>2461</Characters>
  <Application>Microsoft Office Word</Application>
  <DocSecurity>0</DocSecurity>
  <Lines>4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Michelle Beck</cp:lastModifiedBy>
  <cp:revision>3</cp:revision>
  <dcterms:created xsi:type="dcterms:W3CDTF">2021-01-25T17:46:00Z</dcterms:created>
  <dcterms:modified xsi:type="dcterms:W3CDTF">2021-01-2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